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868" w:rsidRPr="00B64BC3" w:rsidRDefault="006C56DF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310.1pt;margin-top:-40.05pt;width:120.75pt;height:82.2pt;z-index:251662336" filled="f" stroked="f">
            <v:textbox style="mso-next-textbox:#_x0000_s1029">
              <w:txbxContent>
                <w:p w:rsidR="00363D35" w:rsidRDefault="00363D35"/>
              </w:txbxContent>
            </v:textbox>
          </v:shape>
        </w:pic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bookmarkStart w:id="0" w:name="_GoBack"/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031272">
        <w:rPr>
          <w:rFonts w:ascii="Arial" w:hAnsi="Arial" w:cs="Arial"/>
          <w:b/>
          <w:sz w:val="24"/>
          <w:szCs w:val="24"/>
        </w:rPr>
        <w:t>AVSTRIJA 2022</w:t>
      </w:r>
    </w:p>
    <w:bookmarkEnd w:id="0"/>
    <w:p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:rsidR="004B2779" w:rsidRPr="004B2779" w:rsidRDefault="0002728A" w:rsidP="000272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usposabljanja </w:t>
      </w:r>
      <w:r w:rsidR="00B64BC3">
        <w:rPr>
          <w:rFonts w:ascii="Arial" w:hAnsi="Arial" w:cs="Arial"/>
          <w:sz w:val="24"/>
          <w:szCs w:val="24"/>
        </w:rPr>
        <w:t>v Avstriji:</w:t>
      </w:r>
    </w:p>
    <w:p w:rsidR="004B2779" w:rsidRPr="004B2779" w:rsidRDefault="004B277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>pre</w:t>
      </w:r>
      <w:r w:rsidR="003C7A59">
        <w:rPr>
          <w:rFonts w:ascii="Arial" w:hAnsi="Arial" w:cs="Arial"/>
          <w:sz w:val="24"/>
          <w:szCs w:val="24"/>
        </w:rPr>
        <w:t>voz v Avstrijo - vlak (Kranj – S</w:t>
      </w:r>
      <w:r w:rsidRPr="004B2779">
        <w:rPr>
          <w:rFonts w:ascii="Arial" w:hAnsi="Arial" w:cs="Arial"/>
          <w:sz w:val="24"/>
          <w:szCs w:val="24"/>
        </w:rPr>
        <w:t>pit</w:t>
      </w:r>
      <w:r w:rsidR="003C7A59">
        <w:rPr>
          <w:rFonts w:ascii="Arial" w:hAnsi="Arial" w:cs="Arial"/>
          <w:sz w:val="24"/>
          <w:szCs w:val="24"/>
        </w:rPr>
        <w:t>t</w:t>
      </w:r>
      <w:r w:rsidRPr="004B2779">
        <w:rPr>
          <w:rFonts w:ascii="Arial" w:hAnsi="Arial" w:cs="Arial"/>
          <w:sz w:val="24"/>
          <w:szCs w:val="24"/>
        </w:rPr>
        <w:t xml:space="preserve">al ob Dravi), </w:t>
      </w:r>
    </w:p>
    <w:p w:rsidR="004B2779" w:rsidRPr="004B2779" w:rsidRDefault="004B277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>usposabljanje v Avstriji - organiziran prevoz s strani organizatorice pr</w:t>
      </w:r>
      <w:r>
        <w:rPr>
          <w:rFonts w:ascii="Arial" w:hAnsi="Arial" w:cs="Arial"/>
          <w:sz w:val="24"/>
          <w:szCs w:val="24"/>
        </w:rPr>
        <w:t>e</w:t>
      </w:r>
      <w:r w:rsidRPr="004B2779">
        <w:rPr>
          <w:rFonts w:ascii="Arial" w:hAnsi="Arial" w:cs="Arial"/>
          <w:sz w:val="24"/>
          <w:szCs w:val="24"/>
        </w:rPr>
        <w:t>jemnice</w:t>
      </w:r>
      <w:r>
        <w:rPr>
          <w:rFonts w:ascii="Arial" w:hAnsi="Arial" w:cs="Arial"/>
          <w:sz w:val="24"/>
          <w:szCs w:val="24"/>
        </w:rPr>
        <w:t xml:space="preserve"> (službeni kombi)</w:t>
      </w:r>
      <w:r w:rsidRPr="004B2779">
        <w:rPr>
          <w:rFonts w:ascii="Arial" w:hAnsi="Arial" w:cs="Arial"/>
          <w:sz w:val="24"/>
          <w:szCs w:val="24"/>
        </w:rPr>
        <w:t xml:space="preserve">, </w:t>
      </w:r>
    </w:p>
    <w:p w:rsidR="0002728A" w:rsidRPr="004B2779" w:rsidRDefault="003C7A5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voz v Slovenijo - vlak (S</w:t>
      </w:r>
      <w:r w:rsidR="004B2779" w:rsidRPr="004B2779">
        <w:rPr>
          <w:rFonts w:ascii="Arial" w:hAnsi="Arial" w:cs="Arial"/>
          <w:sz w:val="24"/>
          <w:szCs w:val="24"/>
        </w:rPr>
        <w:t>pit</w:t>
      </w:r>
      <w:r>
        <w:rPr>
          <w:rFonts w:ascii="Arial" w:hAnsi="Arial" w:cs="Arial"/>
          <w:sz w:val="24"/>
          <w:szCs w:val="24"/>
        </w:rPr>
        <w:t>t</w:t>
      </w:r>
      <w:r w:rsidR="004B2779" w:rsidRPr="004B2779">
        <w:rPr>
          <w:rFonts w:ascii="Arial" w:hAnsi="Arial" w:cs="Arial"/>
          <w:sz w:val="24"/>
          <w:szCs w:val="24"/>
        </w:rPr>
        <w:t>al ob Dravi – Kranj).</w:t>
      </w:r>
      <w:r w:rsidR="0060289A" w:rsidRPr="004B2779">
        <w:rPr>
          <w:rFonts w:ascii="Arial" w:hAnsi="Arial" w:cs="Arial"/>
          <w:color w:val="FF0000"/>
          <w:sz w:val="24"/>
          <w:szCs w:val="24"/>
        </w:rPr>
        <w:t xml:space="preserve"> </w:t>
      </w:r>
    </w:p>
    <w:p w:rsidR="00490201" w:rsidRPr="004B2779" w:rsidRDefault="00490201" w:rsidP="0049020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B2779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802C28" w:rsidRPr="0088433D" w:rsidRDefault="00F81868" w:rsidP="0088433D">
      <w:r>
        <w:tab/>
      </w:r>
      <w:r>
        <w:tab/>
      </w:r>
    </w:p>
    <w:p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56DF" w:rsidRDefault="006C56DF" w:rsidP="00363D35">
      <w:pPr>
        <w:spacing w:after="0" w:line="240" w:lineRule="auto"/>
      </w:pPr>
      <w:r>
        <w:separator/>
      </w:r>
    </w:p>
  </w:endnote>
  <w:endnote w:type="continuationSeparator" w:id="0">
    <w:p w:rsidR="006C56DF" w:rsidRDefault="006C56D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2F6" w:rsidRDefault="006802F6">
    <w:pPr>
      <w:pStyle w:val="Noga"/>
      <w:jc w:val="center"/>
    </w:pPr>
  </w:p>
  <w:p w:rsidR="006802F6" w:rsidRPr="00BD2A2C" w:rsidRDefault="006C56D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:rsidR="00DE0BC2" w:rsidRPr="00BD2A2C" w:rsidRDefault="006C56DF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1E19E2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1E19E2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56DF" w:rsidRDefault="006C56DF" w:rsidP="00363D35">
      <w:pPr>
        <w:spacing w:after="0" w:line="240" w:lineRule="auto"/>
      </w:pPr>
      <w:r>
        <w:separator/>
      </w:r>
    </w:p>
  </w:footnote>
  <w:footnote w:type="continuationSeparator" w:id="0">
    <w:p w:rsidR="006C56DF" w:rsidRDefault="006C56D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47D" w:rsidRDefault="006C56DF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3A2" w:rsidRDefault="006C56D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5438" w:rsidRDefault="00985438" w:rsidP="00985438">
    <w:pPr>
      <w:pStyle w:val="Glava"/>
      <w:tabs>
        <w:tab w:val="right" w:pos="8364"/>
        <w:tab w:val="left" w:pos="8647"/>
      </w:tabs>
    </w:pPr>
  </w:p>
  <w:p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</w:t>
    </w:r>
    <w:r w:rsidR="00BC6374"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tab/>
      <w:t xml:space="preserve">              </w:t>
    </w:r>
    <w:r w:rsidR="00BC6374">
      <w:tab/>
      <w:t xml:space="preserve">                </w:t>
    </w:r>
  </w:p>
  <w:p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75F5F"/>
    <w:rsid w:val="00094C52"/>
    <w:rsid w:val="000956EB"/>
    <w:rsid w:val="000F1860"/>
    <w:rsid w:val="00132A4B"/>
    <w:rsid w:val="001448C5"/>
    <w:rsid w:val="00146D4C"/>
    <w:rsid w:val="00157965"/>
    <w:rsid w:val="001619B9"/>
    <w:rsid w:val="00173AD6"/>
    <w:rsid w:val="001E19E2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315479"/>
    <w:rsid w:val="00315AC9"/>
    <w:rsid w:val="0035345C"/>
    <w:rsid w:val="003539E5"/>
    <w:rsid w:val="00363D35"/>
    <w:rsid w:val="00364237"/>
    <w:rsid w:val="0037752D"/>
    <w:rsid w:val="003C7A59"/>
    <w:rsid w:val="003E4414"/>
    <w:rsid w:val="00435DD5"/>
    <w:rsid w:val="0043664E"/>
    <w:rsid w:val="0043745D"/>
    <w:rsid w:val="00445E9A"/>
    <w:rsid w:val="00483AD5"/>
    <w:rsid w:val="00490201"/>
    <w:rsid w:val="004A55BE"/>
    <w:rsid w:val="004B2779"/>
    <w:rsid w:val="004C501D"/>
    <w:rsid w:val="004E02CD"/>
    <w:rsid w:val="00540C8D"/>
    <w:rsid w:val="005945B1"/>
    <w:rsid w:val="005A3F5E"/>
    <w:rsid w:val="005C6C6B"/>
    <w:rsid w:val="005E16A1"/>
    <w:rsid w:val="005F365D"/>
    <w:rsid w:val="005F7DB8"/>
    <w:rsid w:val="0060289A"/>
    <w:rsid w:val="00614166"/>
    <w:rsid w:val="00622B63"/>
    <w:rsid w:val="006802F6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71F31"/>
    <w:rsid w:val="00777BD1"/>
    <w:rsid w:val="00780AA3"/>
    <w:rsid w:val="00781325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628"/>
    <w:rsid w:val="00950D08"/>
    <w:rsid w:val="00962F5B"/>
    <w:rsid w:val="00975504"/>
    <w:rsid w:val="00985438"/>
    <w:rsid w:val="009C0400"/>
    <w:rsid w:val="009C257A"/>
    <w:rsid w:val="009E7D58"/>
    <w:rsid w:val="00A15452"/>
    <w:rsid w:val="00A65BDB"/>
    <w:rsid w:val="00A743C2"/>
    <w:rsid w:val="00A906D7"/>
    <w:rsid w:val="00AB39B2"/>
    <w:rsid w:val="00AD478E"/>
    <w:rsid w:val="00B30BF9"/>
    <w:rsid w:val="00B5413A"/>
    <w:rsid w:val="00B62F63"/>
    <w:rsid w:val="00B64BC3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63A2"/>
    <w:rsid w:val="00E601A8"/>
    <w:rsid w:val="00E70DFE"/>
    <w:rsid w:val="00E8488C"/>
    <w:rsid w:val="00E941F5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0C0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,"/>
  <w:listSeparator w:val=";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96E7D6-FB33-40CD-BFBF-11F107080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46</cp:revision>
  <cp:lastPrinted>2022-01-24T10:00:00Z</cp:lastPrinted>
  <dcterms:created xsi:type="dcterms:W3CDTF">2014-03-07T09:51:00Z</dcterms:created>
  <dcterms:modified xsi:type="dcterms:W3CDTF">2022-02-23T09:23:00Z</dcterms:modified>
</cp:coreProperties>
</file>